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bc5d3775d274004a7b16f92e0c98286385f62d9"/>
    <w:p>
      <w:pPr>
        <w:pStyle w:val="Heading1"/>
      </w:pPr>
      <w:r>
        <w:t xml:space="preserve">Cover Letter for Military Officer Position in Russia Moscow</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Commanding Officer</w:t>
      </w:r>
      <w:r>
        <w:br/>
      </w:r>
      <w:r>
        <w:t xml:space="preserve">[Military Unit or Institution Name]</w:t>
      </w:r>
      <w:r>
        <w:br/>
      </w:r>
      <w:r>
        <w:t xml:space="preserve">[Address in Moscow, Russia]</w:t>
      </w:r>
    </w:p>
    <w:bookmarkStart w:id="24" w:name="Xa8fbfe0ac0ddd672e6765dd954697780ad1696c"/>
    <w:p>
      <w:pPr>
        <w:pStyle w:val="Heading2"/>
      </w:pPr>
      <w:r>
        <w:t xml:space="preserve">Subject: Application for Military Officer Position in Russia Moscow</w:t>
      </w:r>
    </w:p>
    <w:p>
      <w:pPr>
        <w:pStyle w:val="FirstParagraph"/>
      </w:pPr>
      <w:r>
        <w:t xml:space="preserve">Dear Commander,</w:t>
      </w:r>
    </w:p>
    <w:p>
      <w:pPr>
        <w:pStyle w:val="BodyText"/>
      </w:pPr>
      <w:r>
        <w:t xml:space="preserve">I am writing to formally apply for the position of Military Officer within your esteemed institution in Russia Moscow. With a steadfast commitment to national defense, a distinguished career in military service, and a deep understanding of the strategic importance of Moscow as the heart of Russia’s security apparatus, I am eager to contribute my expertise and dedication to this critical role.</w:t>
      </w:r>
    </w:p>
    <w:bookmarkStart w:id="20" w:name="a-legacy-of-service-and-leadership"/>
    <w:p>
      <w:pPr>
        <w:pStyle w:val="Heading3"/>
      </w:pPr>
      <w:r>
        <w:t xml:space="preserve">A Legacy of Service and Leadership</w:t>
      </w:r>
    </w:p>
    <w:p>
      <w:pPr>
        <w:pStyle w:val="FirstParagraph"/>
      </w:pPr>
      <w:r>
        <w:t xml:space="preserve">As a highly motivated Military Officer with [X years] of experience in the Russian Armed Forces, I have consistently demonstrated leadership, tactical acumen, and an unwavering sense of duty. My career has been defined by rigorous training, operational readiness, and a profound respect for the traditions that underpin Russia’s military heritage. From my early days as a junior officer to my current role as [current rank or position], I have cultivated the skills necessary to excel in high-stakes environments, ensuring the safety and sovereignty of our nation.</w:t>
      </w:r>
    </w:p>
    <w:p>
      <w:pPr>
        <w:pStyle w:val="BodyText"/>
      </w:pPr>
      <w:r>
        <w:t xml:space="preserve">My time in Moscow has been particularly formative. Serving in this dynamic and strategically vital city has provided me with unique insights into the complexities of modern military operations. Whether coordinating joint exercises with federal agencies or engaging with local communities to foster unity, I have always prioritized the principles of discipline, loyalty, and service that are central to the Russian military ethos. Moscow’s role as both a political and military hub demands officers who can navigate multifaceted challenges while maintaining a steadfast commitment to national interests.</w:t>
      </w:r>
    </w:p>
    <w:bookmarkEnd w:id="20"/>
    <w:bookmarkStart w:id="21" w:name="Xade026d4b80ae4d5010923cdac5733b6b592231"/>
    <w:p>
      <w:pPr>
        <w:pStyle w:val="Heading3"/>
      </w:pPr>
      <w:r>
        <w:t xml:space="preserve">Expertise Aligned with Russia Moscow’s Needs</w:t>
      </w:r>
    </w:p>
    <w:p>
      <w:pPr>
        <w:pStyle w:val="FirstParagraph"/>
      </w:pPr>
      <w:r>
        <w:t xml:space="preserve">The position of Military Officer in Russia Moscow is not merely a professional opportunity but a profound responsibility. I understand that this role requires a deep understanding of the geopolitical landscape, the ability to lead under pressure, and an unshakable dedication to the values of the Russian Federation. My background in [specific military training, operations, or specializations] has equipped me to meet these demands head-on.</w:t>
      </w:r>
    </w:p>
    <w:p>
      <w:pPr>
        <w:pStyle w:val="BodyText"/>
      </w:pPr>
      <w:r>
        <w:t xml:space="preserve">For instance, during my tenure at [specific unit or operation in Moscow], I was tasked with overseeing [describe a key responsibility, e.g., "logistical coordination for large-scale defense exercises"]. This experience honed my ability to manage complex systems, communicate effectively across hierarchical structures, and adapt to evolving scenarios—all critical skills for a Military Officer in a city as influential as Moscow. Additionally, my proficiency in [specific language or technical skill, if applicable] allows me to contribute to the seamless integration of domestic and international military strategies.</w:t>
      </w:r>
    </w:p>
    <w:p>
      <w:pPr>
        <w:pStyle w:val="BodyText"/>
      </w:pPr>
      <w:r>
        <w:t xml:space="preserve">Moreover, I have always emphasized the importance of fostering morale and unity among troops. In Moscow, where the demands on military personnel are immense, I believe that a leader must not only inspire but also embody the resilience and professionalism that define Russia’s armed forces. My approach to leadership is rooted in transparency, accountability, and a genuine commitment to the well-being of those under my command.</w:t>
      </w:r>
    </w:p>
    <w:bookmarkEnd w:id="21"/>
    <w:bookmarkStart w:id="22" w:name="X9ba1e8a93f68b3363c372380d791d6cc7c850c7"/>
    <w:p>
      <w:pPr>
        <w:pStyle w:val="Heading3"/>
      </w:pPr>
      <w:r>
        <w:t xml:space="preserve">Why Moscow? A Commitment to National Security</w:t>
      </w:r>
    </w:p>
    <w:p>
      <w:pPr>
        <w:pStyle w:val="FirstParagraph"/>
      </w:pPr>
      <w:r>
        <w:t xml:space="preserve">Choosing to serve as a Military Officer in Russia Moscow is more than a career move—it is a personal and patriotic choice. As the capital, Moscow is the epicenter of Russia’s military infrastructure, hosting key institutions such as the General Staff of the Armed Forces, defense ministries, and advanced research facilities. The city’s significance cannot be overstated; it is both a symbol of national strength and a focal point for strategic planning in an ever-changing global landscape.</w:t>
      </w:r>
    </w:p>
    <w:p>
      <w:pPr>
        <w:pStyle w:val="BodyText"/>
      </w:pPr>
      <w:r>
        <w:t xml:space="preserve">I have long admired the role Moscow plays in safeguarding Russia’s sovereignty. From its historical role in major conflicts to its modern-day contributions to cyber defense and technological innovation, the city is at the forefront of military advancement. I am eager to contribute my skills to this legacy, ensuring that Moscow remains a bastion of security and a model for military excellence.</w:t>
      </w:r>
    </w:p>
    <w:p>
      <w:pPr>
        <w:pStyle w:val="BodyText"/>
      </w:pPr>
      <w:r>
        <w:t xml:space="preserve">My time in Moscow has also deepened my understanding of the challenges faced by officers in this region. Whether addressing urban security threats, managing interagency collaborations, or supporting humanitarian efforts, I have seen firsthand the importance of adaptability and foresight. I am confident that my experience and perspective will allow me to make a meaningful impact in this critical role.</w:t>
      </w:r>
    </w:p>
    <w:bookmarkEnd w:id="22"/>
    <w:bookmarkStart w:id="23" w:name="conclusion"/>
    <w:p>
      <w:pPr>
        <w:pStyle w:val="Heading3"/>
      </w:pPr>
      <w:r>
        <w:t xml:space="preserve">Conclusion</w:t>
      </w:r>
    </w:p>
    <w:p>
      <w:pPr>
        <w:pStyle w:val="FirstParagraph"/>
      </w:pPr>
      <w:r>
        <w:t xml:space="preserve">In conclusion, I am thrilled at the opportunity to join your team as a Military Officer in Russia Moscow. My career has been guided by the principles of service, discipline, and loyalty to the Motherland, and I am eager to bring these values to your institution. I am confident that my qualifications align with the needs of this position, and I am prepared to contribute my expertise to further strengthen Russia’s military capabilities.</w:t>
      </w:r>
    </w:p>
    <w:p>
      <w:pPr>
        <w:pStyle w:val="BodyText"/>
      </w:pPr>
      <w:r>
        <w:t xml:space="preserve">I would be honored to discuss how my background and vision can support your mission. Thank you for considering my application. I look forward to the possibility of contributing to the continued success of your unit in Moscow.</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Russia Moscow</dc:title>
  <dc:creator/>
  <dc:language>en</dc:language>
  <cp:keywords/>
  <dcterms:created xsi:type="dcterms:W3CDTF">2026-07-24T01:19:02Z</dcterms:created>
  <dcterms:modified xsi:type="dcterms:W3CDTF">2026-07-24T01:19:02Z</dcterms:modified>
</cp:coreProperties>
</file>

<file path=docProps/custom.xml><?xml version="1.0" encoding="utf-8"?>
<Properties xmlns="http://schemas.openxmlformats.org/officeDocument/2006/custom-properties" xmlns:vt="http://schemas.openxmlformats.org/officeDocument/2006/docPropsVTypes"/>
</file>